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751D9E" w14:textId="00DB1C23" w:rsidR="00FD3EF5" w:rsidRPr="00452EC4" w:rsidRDefault="00FD3EF5">
      <w:pPr>
        <w:rPr>
          <w:rFonts w:ascii="Times New Roman" w:hAnsi="Times New Roman" w:cs="Times New Roman"/>
          <w:sz w:val="24"/>
          <w:szCs w:val="24"/>
        </w:rPr>
      </w:pPr>
    </w:p>
    <w:p w14:paraId="70D31173" w14:textId="6DAC2F0D" w:rsidR="005C5BCF" w:rsidRPr="00452EC4" w:rsidRDefault="00452EC4" w:rsidP="003275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52EC4">
        <w:rPr>
          <w:rFonts w:ascii="Times New Roman" w:hAnsi="Times New Roman" w:cs="Times New Roman"/>
          <w:sz w:val="24"/>
          <w:szCs w:val="24"/>
        </w:rPr>
        <w:t xml:space="preserve">Dr. </w:t>
      </w:r>
      <w:r w:rsidR="00C33D02">
        <w:rPr>
          <w:rFonts w:ascii="Times New Roman" w:hAnsi="Times New Roman" w:cs="Times New Roman"/>
          <w:sz w:val="24"/>
          <w:szCs w:val="24"/>
        </w:rPr>
        <w:t>Ali</w:t>
      </w:r>
      <w:r w:rsidRPr="00452EC4">
        <w:rPr>
          <w:rFonts w:ascii="Times New Roman" w:hAnsi="Times New Roman" w:cs="Times New Roman"/>
          <w:sz w:val="24"/>
          <w:szCs w:val="24"/>
        </w:rPr>
        <w:t xml:space="preserve"> (Clinic) transaction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6"/>
        <w:gridCol w:w="1974"/>
        <w:gridCol w:w="2968"/>
        <w:gridCol w:w="1776"/>
        <w:gridCol w:w="1776"/>
      </w:tblGrid>
      <w:tr w:rsidR="005C5BCF" w:rsidRPr="005C5BCF" w14:paraId="3D0FB8FD" w14:textId="77777777" w:rsidTr="005C5BCF">
        <w:trPr>
          <w:trHeight w:val="300"/>
        </w:trPr>
        <w:tc>
          <w:tcPr>
            <w:tcW w:w="5000" w:type="pct"/>
            <w:gridSpan w:val="5"/>
            <w:shd w:val="clear" w:color="auto" w:fill="auto"/>
            <w:noWrap/>
            <w:vAlign w:val="bottom"/>
            <w:hideMark/>
          </w:tcPr>
          <w:p w14:paraId="33A4319A" w14:textId="77777777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Journal </w:t>
            </w:r>
          </w:p>
        </w:tc>
      </w:tr>
      <w:tr w:rsidR="005C5BCF" w:rsidRPr="005C5BCF" w14:paraId="261F3756" w14:textId="77777777" w:rsidTr="005C5BCF">
        <w:trPr>
          <w:trHeight w:val="300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1F3885CC" w14:textId="77777777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707" w:type="pct"/>
            <w:gridSpan w:val="2"/>
            <w:shd w:val="clear" w:color="auto" w:fill="auto"/>
            <w:noWrap/>
            <w:vAlign w:val="bottom"/>
            <w:hideMark/>
          </w:tcPr>
          <w:p w14:paraId="5671AC50" w14:textId="38EFD2D2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escription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1EC64A8" w14:textId="708F1541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r</w:t>
            </w:r>
            <w:r w:rsidR="000310D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4DE7AF1" w14:textId="3C2F62DD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r</w:t>
            </w:r>
            <w:r w:rsidR="000310D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5C5BCF" w:rsidRPr="005C5BCF" w14:paraId="42ED8DCA" w14:textId="77777777" w:rsidTr="005C5BCF">
        <w:trPr>
          <w:trHeight w:val="300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169A922C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2E650B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and 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18B449B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77BB56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4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FEB5A2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0EEDCBD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E65442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7DF3F70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nitur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13590BE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A2B867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1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2D1AD3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5805390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6971C9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1E31D11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782E096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pital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92CD12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75F7E6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600,000.00 </w:t>
            </w:r>
          </w:p>
        </w:tc>
      </w:tr>
      <w:tr w:rsidR="005C5BCF" w:rsidRPr="005C5BCF" w14:paraId="1373C8C4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7D8B772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002716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78C424F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7CC428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2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220E81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4B863DDA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5BE9D2F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44ECCF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E1A9A1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pital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D9552B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4924C4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250,000.00 </w:t>
            </w:r>
          </w:p>
        </w:tc>
      </w:tr>
      <w:tr w:rsidR="005C5BCF" w:rsidRPr="005C5BCF" w14:paraId="2D3BD3A7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7FFB52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7D574A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2E922A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4E24CE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14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8AD58F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2034F57D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B337D5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15B697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1AEAAAF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7AD954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945A76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140,000.00 </w:t>
            </w:r>
          </w:p>
        </w:tc>
      </w:tr>
      <w:tr w:rsidR="005C5BCF" w:rsidRPr="005C5BCF" w14:paraId="699FA059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EC981FC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38C719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id Rent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5DEFA8C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E2A566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9414FC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07594F0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BD7629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0EE99D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5C90BC8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79D3E5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66D76D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</w:tr>
      <w:tr w:rsidR="005C5BCF" w:rsidRPr="005C5BCF" w14:paraId="771C5BF9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968F2EE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7A3C917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id Insuranc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0A474F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028FF2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24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FD05A1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751AC9E8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16014DF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B1946A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3B8AF3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F279BE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D962BC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24,000.00 </w:t>
            </w:r>
          </w:p>
        </w:tc>
      </w:tr>
      <w:tr w:rsidR="005C5BCF" w:rsidRPr="005C5BCF" w14:paraId="3B2FF216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FF5AECA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7F3F573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ffice Supplies 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3C02D9E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46DB6C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008C31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3F21A354" w14:textId="77777777" w:rsidTr="005C5BCF">
        <w:trPr>
          <w:trHeight w:val="336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3967157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2AEC65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5FC41E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Payabl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97971F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316074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</w:tr>
      <w:tr w:rsidR="005C5BCF" w:rsidRPr="005C5BCF" w14:paraId="43E4816F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EE4EA7F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F04DD9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38B66A7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91FF57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A185E3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686E8CDA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3046646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17869E8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27C9C7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es Payabl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18AC7D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421315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</w:tr>
      <w:tr w:rsidR="005C5BCF" w:rsidRPr="005C5BCF" w14:paraId="785105EA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41E748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F68C65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nitur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18CEDA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6865D3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BB3B5C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0002E917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575CE52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1CF1E6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1CDE8C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366E25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D06269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</w:tr>
      <w:tr w:rsidR="005C5BCF" w:rsidRPr="005C5BCF" w14:paraId="06CAA71D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DD7F09A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10362C0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943A13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28BCBC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5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815C8F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4E0D6532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779BAA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3FB996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6639B9D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vice Revenu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F9C809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1FE263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5,000.00 </w:t>
            </w:r>
          </w:p>
        </w:tc>
      </w:tr>
      <w:tr w:rsidR="005C5BCF" w:rsidRPr="005C5BCF" w14:paraId="3B97F457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0DDEC6D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CC40CC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alaries Expense 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82B1FC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970292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3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EE7BF0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403BE382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F85790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E820AE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6DE9A45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753C9E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47539E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3,000.00 </w:t>
            </w:r>
          </w:p>
        </w:tc>
      </w:tr>
      <w:tr w:rsidR="005C5BCF" w:rsidRPr="005C5BCF" w14:paraId="7B6A9855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6F336C4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6B88F75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085867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D84768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DC4A13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19F2398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362DE2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2F15FF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0FAC8B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earned Service Revenu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FF1F8D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0E4B92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</w:tr>
      <w:tr w:rsidR="005C5BCF" w:rsidRPr="005C5BCF" w14:paraId="60A1989F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07A6171F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9D1ABF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awings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BBE38C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B9530A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3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577D13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9C59EE9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3268F8B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01A15A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3BCFEE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48BEB5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6CF4CE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30,000.00 </w:t>
            </w:r>
          </w:p>
        </w:tc>
      </w:tr>
      <w:tr w:rsidR="005C5BCF" w:rsidRPr="005C5BCF" w14:paraId="59AFBBB8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0B33BEB0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5B270D2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Payabl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42F5E6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844ED0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5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746296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653D9336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5C1778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A146A2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6C389B9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2B6497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62C86D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5,000.00 </w:t>
            </w:r>
          </w:p>
        </w:tc>
      </w:tr>
      <w:tr w:rsidR="005C5BCF" w:rsidRPr="005C5BCF" w14:paraId="5BD54C04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5AE572A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6C52DD5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el Expens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2015E5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98C26D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2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0BBB32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7CFD687B" w14:textId="77777777" w:rsidTr="005C5BCF">
        <w:trPr>
          <w:trHeight w:val="300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0D215A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695D6E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D63167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D61C14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A417A4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2,000.00 </w:t>
            </w:r>
          </w:p>
        </w:tc>
      </w:tr>
    </w:tbl>
    <w:p w14:paraId="09AE287A" w14:textId="38AEED7E" w:rsidR="005C5BCF" w:rsidRDefault="005C5BCF"/>
    <w:p w14:paraId="431DD989" w14:textId="0F6B3809" w:rsidR="00F95940" w:rsidRDefault="00395E5D" w:rsidP="00395E5D">
      <w:pPr>
        <w:rPr>
          <w:rFonts w:ascii="Times New Roman" w:hAnsi="Times New Roman" w:cs="Times New Roman"/>
          <w:sz w:val="24"/>
          <w:szCs w:val="24"/>
        </w:rPr>
        <w:sectPr w:rsidR="00F9594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br w:type="page"/>
      </w:r>
    </w:p>
    <w:p w14:paraId="3BF0E507" w14:textId="77777777" w:rsidR="00395E5D" w:rsidRDefault="00395E5D" w:rsidP="00395E5D">
      <w:pPr>
        <w:rPr>
          <w:rFonts w:ascii="Times New Roman" w:hAnsi="Times New Roman" w:cs="Times New Roman"/>
          <w:sz w:val="24"/>
          <w:szCs w:val="24"/>
        </w:rPr>
      </w:pPr>
      <w:r w:rsidRPr="00452EC4">
        <w:rPr>
          <w:rFonts w:ascii="Times New Roman" w:hAnsi="Times New Roman" w:cs="Times New Roman"/>
          <w:sz w:val="24"/>
          <w:szCs w:val="24"/>
        </w:rPr>
        <w:lastRenderedPageBreak/>
        <w:t xml:space="preserve">Dr. </w:t>
      </w:r>
      <w:r>
        <w:rPr>
          <w:rFonts w:ascii="Times New Roman" w:hAnsi="Times New Roman" w:cs="Times New Roman"/>
          <w:sz w:val="24"/>
          <w:szCs w:val="24"/>
        </w:rPr>
        <w:t>Ali</w:t>
      </w:r>
      <w:r w:rsidRPr="00452EC4">
        <w:rPr>
          <w:rFonts w:ascii="Times New Roman" w:hAnsi="Times New Roman" w:cs="Times New Roman"/>
          <w:sz w:val="24"/>
          <w:szCs w:val="24"/>
        </w:rPr>
        <w:t xml:space="preserve"> (Clinic) </w:t>
      </w:r>
      <w:r>
        <w:rPr>
          <w:rFonts w:ascii="Times New Roman" w:hAnsi="Times New Roman" w:cs="Times New Roman"/>
          <w:sz w:val="24"/>
          <w:szCs w:val="24"/>
        </w:rPr>
        <w:t xml:space="preserve">Ledgers/T Accounts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01"/>
        <w:gridCol w:w="1685"/>
        <w:gridCol w:w="266"/>
        <w:gridCol w:w="1467"/>
        <w:gridCol w:w="1181"/>
        <w:gridCol w:w="266"/>
        <w:gridCol w:w="1484"/>
        <w:gridCol w:w="1709"/>
        <w:gridCol w:w="266"/>
        <w:gridCol w:w="1391"/>
        <w:gridCol w:w="1502"/>
        <w:gridCol w:w="222"/>
      </w:tblGrid>
      <w:tr w:rsidR="00395E5D" w:rsidRPr="00F14B9A" w14:paraId="401CC355" w14:textId="77777777" w:rsidTr="00D40D10">
        <w:trPr>
          <w:gridAfter w:val="1"/>
          <w:wAfter w:w="86" w:type="pct"/>
          <w:trHeight w:val="450"/>
        </w:trPr>
        <w:tc>
          <w:tcPr>
            <w:tcW w:w="4914" w:type="pct"/>
            <w:gridSpan w:val="11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38F00C1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Ledgers </w:t>
            </w:r>
          </w:p>
        </w:tc>
      </w:tr>
      <w:tr w:rsidR="00395E5D" w:rsidRPr="00F14B9A" w14:paraId="3610C245" w14:textId="77777777" w:rsidTr="00103155">
        <w:trPr>
          <w:trHeight w:val="54"/>
        </w:trPr>
        <w:tc>
          <w:tcPr>
            <w:tcW w:w="4914" w:type="pct"/>
            <w:gridSpan w:val="11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7E57D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CA347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95E5D" w:rsidRPr="00F14B9A" w14:paraId="53AFBBF5" w14:textId="77777777" w:rsidTr="00D40D10">
        <w:trPr>
          <w:trHeight w:val="300"/>
        </w:trPr>
        <w:tc>
          <w:tcPr>
            <w:tcW w:w="2280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BF9A4FD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ets</w:t>
            </w:r>
          </w:p>
        </w:tc>
        <w:tc>
          <w:tcPr>
            <w:tcW w:w="1375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33B422B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abilities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657A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57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83E1243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wner's Equity</w:t>
            </w:r>
          </w:p>
        </w:tc>
        <w:tc>
          <w:tcPr>
            <w:tcW w:w="86" w:type="pct"/>
            <w:vAlign w:val="center"/>
            <w:hideMark/>
          </w:tcPr>
          <w:p w14:paraId="104F77B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38F90931" w14:textId="77777777" w:rsidTr="00D40D10">
        <w:trPr>
          <w:trHeight w:val="288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A8D1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41C40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C9C1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DEEB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B7E5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B326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9DFA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6E18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64D7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7614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CC4C8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78A04EB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59E0E77C" w14:textId="77777777" w:rsidTr="00D40D10">
        <w:trPr>
          <w:trHeight w:val="288"/>
        </w:trPr>
        <w:tc>
          <w:tcPr>
            <w:tcW w:w="1271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E26B8D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       Cash     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4D664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E18FD3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 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Land        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r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74ECC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76A3FB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Accounts Payable   Cr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D8CAE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57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18AC768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Capital   Cr</w:t>
            </w:r>
          </w:p>
        </w:tc>
        <w:tc>
          <w:tcPr>
            <w:tcW w:w="86" w:type="pct"/>
            <w:vAlign w:val="center"/>
            <w:hideMark/>
          </w:tcPr>
          <w:p w14:paraId="14108C3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5A518C9B" w14:textId="77777777" w:rsidTr="00D40D10">
        <w:trPr>
          <w:trHeight w:val="288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D6C6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250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42B3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40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9E21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3B71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450,000.00 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4D22A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F6E0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DA590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5,000.00 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5720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10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48C40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549F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52827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600,000.00 </w:t>
            </w:r>
          </w:p>
        </w:tc>
        <w:tc>
          <w:tcPr>
            <w:tcW w:w="86" w:type="pct"/>
            <w:vAlign w:val="center"/>
            <w:hideMark/>
          </w:tcPr>
          <w:p w14:paraId="1B63AF8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3E273BD4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C09DA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50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2A71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0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2093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811E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450,000.00 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3374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CD51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7D10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2B0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5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12AD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66E7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F9F4E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250,000.00 </w:t>
            </w:r>
          </w:p>
        </w:tc>
        <w:tc>
          <w:tcPr>
            <w:tcW w:w="86" w:type="pct"/>
            <w:vAlign w:val="center"/>
            <w:hideMark/>
          </w:tcPr>
          <w:p w14:paraId="4434F1A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463D631F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F1BA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5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4446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4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238B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5531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EFFA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3AFF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29D4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97580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DAA3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887A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D8F2E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850,000.00 </w:t>
            </w:r>
          </w:p>
        </w:tc>
        <w:tc>
          <w:tcPr>
            <w:tcW w:w="86" w:type="pct"/>
            <w:vAlign w:val="center"/>
            <w:hideMark/>
          </w:tcPr>
          <w:p w14:paraId="14EC3F1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747A5047" w14:textId="77777777" w:rsidTr="00D40D10">
        <w:trPr>
          <w:trHeight w:val="288"/>
        </w:trPr>
        <w:tc>
          <w:tcPr>
            <w:tcW w:w="60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0693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0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12B5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9541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EBF73C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       Furniture        Cr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87C76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B6F2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4963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3B4C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A958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380D9A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7E6E9C9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4124B5CD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6A4B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61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9A9C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3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2A14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1781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150,000.00 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98BC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5628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1EF9E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Notes Payable   Cr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760A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57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D771801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</w:t>
            </w:r>
            <w:proofErr w:type="spellStart"/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vie</w:t>
            </w:r>
            <w:proofErr w:type="spellEnd"/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Revenue   Cr</w:t>
            </w:r>
          </w:p>
        </w:tc>
        <w:tc>
          <w:tcPr>
            <w:tcW w:w="86" w:type="pct"/>
            <w:vAlign w:val="center"/>
            <w:hideMark/>
          </w:tcPr>
          <w:p w14:paraId="2CE0A4F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7F738041" w14:textId="77777777" w:rsidTr="00D40D10">
        <w:trPr>
          <w:trHeight w:val="288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F43C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8F081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30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F675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B8231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50,000.00 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E5DA1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ABC6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CB1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AE00A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50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1995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4001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650EC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5,000.00 </w:t>
            </w:r>
          </w:p>
        </w:tc>
        <w:tc>
          <w:tcPr>
            <w:tcW w:w="86" w:type="pct"/>
            <w:vAlign w:val="center"/>
            <w:hideMark/>
          </w:tcPr>
          <w:p w14:paraId="06F4FBF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29AAD888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C470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DCD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5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E034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0156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200,000.00 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1F81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87FB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8BA7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6546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50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0BFD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CA5C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D1654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15,000.00 </w:t>
            </w:r>
          </w:p>
        </w:tc>
        <w:tc>
          <w:tcPr>
            <w:tcW w:w="86" w:type="pct"/>
            <w:vAlign w:val="center"/>
            <w:hideMark/>
          </w:tcPr>
          <w:p w14:paraId="3526B99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67F7D198" w14:textId="77777777" w:rsidTr="00D40D10">
        <w:trPr>
          <w:trHeight w:val="288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1AAD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4580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2789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8DD1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7C4C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5E4E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A87F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F151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86DE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CA491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11EEE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2606A51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4BA3CDCF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0B28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E882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99A6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54CA4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  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ar      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A06A6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DC45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1A2E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46B2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0EB6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3395A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7D01DDB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1B48403F" w14:textId="77777777" w:rsidTr="00D40D10">
        <w:trPr>
          <w:trHeight w:val="288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62A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76F1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0CB3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0409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140,000.00 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AB4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8EAF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BB5727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Unearned Service Revenue   Cr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B674F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57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C872103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alaries Expense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r</w:t>
            </w:r>
          </w:p>
        </w:tc>
        <w:tc>
          <w:tcPr>
            <w:tcW w:w="86" w:type="pct"/>
            <w:vAlign w:val="center"/>
            <w:hideMark/>
          </w:tcPr>
          <w:p w14:paraId="370A255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101D23C7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741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3BA4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EDFE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1A400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140,000.00 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D551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70D7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C05C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5F5E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10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6DC7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449F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,000.00 </w:t>
            </w: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C79F2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623115C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246FBCE7" w14:textId="77777777" w:rsidTr="00D40D10">
        <w:trPr>
          <w:trHeight w:val="324"/>
        </w:trPr>
        <w:tc>
          <w:tcPr>
            <w:tcW w:w="1271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2416A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       Prepaid Rent   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Cr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45B39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C59C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CC00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F576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9179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A910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10,000.00 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BD5C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5DBF0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3,000.00 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F33E1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7AA198C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1533A76A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A7E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0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B6B4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E9B0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D2B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90C9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50ED0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63B7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458B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D24F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F536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6F30B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24ACD35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5E71386D" w14:textId="77777777" w:rsidTr="00D40D10">
        <w:trPr>
          <w:trHeight w:val="336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A50F1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10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019A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5B98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AFB9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25BE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D299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0D91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669A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115D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0E7F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2F2A5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76776BD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6C6E4898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E8A4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E07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E4BA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9487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EE92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3862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DC80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084A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E8E2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7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491506F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Fuel Expense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r</w:t>
            </w:r>
          </w:p>
        </w:tc>
        <w:tc>
          <w:tcPr>
            <w:tcW w:w="86" w:type="pct"/>
            <w:vAlign w:val="center"/>
            <w:hideMark/>
          </w:tcPr>
          <w:p w14:paraId="25C75E0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695ED469" w14:textId="77777777" w:rsidTr="00D40D10">
        <w:trPr>
          <w:trHeight w:val="288"/>
        </w:trPr>
        <w:tc>
          <w:tcPr>
            <w:tcW w:w="1271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E3CF33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  Prepaid Insurance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r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0CB98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F478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8FB6A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1C96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8619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4AA4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5707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9273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2,000.00 </w:t>
            </w: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61CDC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63204E0A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592A534C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7A6D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24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993FA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EA51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FC02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F0A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0279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9B2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47AA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F219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8A01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2,000.00 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5213C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51CDA471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39D6AF7F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A790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24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2DDE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7121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E319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1F00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346B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DB1F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0A9B1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AD32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34FB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76036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076E9F01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3A854459" w14:textId="77777777" w:rsidTr="00D40D10">
        <w:trPr>
          <w:trHeight w:val="288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7759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6B7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54670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C15D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EF38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1901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244A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FD91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8F45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2A06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10270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55B5CCF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2D2E87FA" w14:textId="77777777" w:rsidTr="00D40D10">
        <w:trPr>
          <w:trHeight w:val="324"/>
        </w:trPr>
        <w:tc>
          <w:tcPr>
            <w:tcW w:w="1271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9BE6A5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  Office Supplie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</w:t>
            </w: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Cr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C1963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6D5D0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5672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30DCC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521A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8D5A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8C37A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7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8E0037F" w14:textId="77777777" w:rsidR="00395E5D" w:rsidRPr="00F14B9A" w:rsidRDefault="00395E5D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    Drawings      Cr</w:t>
            </w:r>
          </w:p>
        </w:tc>
        <w:tc>
          <w:tcPr>
            <w:tcW w:w="86" w:type="pct"/>
            <w:vAlign w:val="center"/>
            <w:hideMark/>
          </w:tcPr>
          <w:p w14:paraId="74F319B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2338044F" w14:textId="77777777" w:rsidTr="00D40D10">
        <w:trPr>
          <w:trHeight w:val="288"/>
        </w:trPr>
        <w:tc>
          <w:tcPr>
            <w:tcW w:w="60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35D7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0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530F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371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2528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432D0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E0EC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EC5A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9E14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586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7D4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30,000.00 </w:t>
            </w: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2BCB0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3D19D61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57EAE632" w14:textId="77777777" w:rsidTr="00D40D10">
        <w:trPr>
          <w:trHeight w:val="324"/>
        </w:trPr>
        <w:tc>
          <w:tcPr>
            <w:tcW w:w="600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A0226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10,000.00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12F2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B4369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5F53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D82F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2AB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49D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2D34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14542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ABA5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30,000.00 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2C3CE7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7C294FE4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5E5D" w:rsidRPr="00F14B9A" w14:paraId="3C2925C5" w14:textId="77777777" w:rsidTr="00D40D10">
        <w:trPr>
          <w:trHeight w:val="135"/>
        </w:trPr>
        <w:tc>
          <w:tcPr>
            <w:tcW w:w="600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DFC7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BDF3E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4FF7D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3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E47E7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D3DF38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2707D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57CA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D166B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206B3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7D65F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77D015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4B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607679BD" w14:textId="77777777" w:rsidR="00395E5D" w:rsidRPr="00F14B9A" w:rsidRDefault="00395E5D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3BBEB28" w14:textId="77777777" w:rsidR="00103155" w:rsidRDefault="00103155">
      <w:pPr>
        <w:sectPr w:rsidR="00103155" w:rsidSect="00F9594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C93E022" w14:textId="77777777" w:rsidR="001B15AC" w:rsidRDefault="001B15AC"/>
    <w:tbl>
      <w:tblPr>
        <w:tblW w:w="5941" w:type="dxa"/>
        <w:jc w:val="center"/>
        <w:tblLook w:val="04A0" w:firstRow="1" w:lastRow="0" w:firstColumn="1" w:lastColumn="0" w:noHBand="0" w:noVBand="1"/>
      </w:tblPr>
      <w:tblGrid>
        <w:gridCol w:w="2757"/>
        <w:gridCol w:w="1592"/>
        <w:gridCol w:w="1592"/>
      </w:tblGrid>
      <w:tr w:rsidR="001B15AC" w:rsidRPr="00F20F6C" w14:paraId="315372C6" w14:textId="77777777" w:rsidTr="005B2FE2">
        <w:trPr>
          <w:trHeight w:val="300"/>
          <w:jc w:val="center"/>
        </w:trPr>
        <w:tc>
          <w:tcPr>
            <w:tcW w:w="59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6A2E2" w14:textId="77777777" w:rsidR="001B15AC" w:rsidRPr="00F20F6C" w:rsidRDefault="001B15AC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Un Adjusted Trial Balance</w:t>
            </w:r>
          </w:p>
        </w:tc>
      </w:tr>
      <w:tr w:rsidR="001B15AC" w:rsidRPr="00F20F6C" w14:paraId="2893FD95" w14:textId="77777777" w:rsidTr="005B2FE2">
        <w:trPr>
          <w:trHeight w:val="300"/>
          <w:jc w:val="center"/>
        </w:trPr>
        <w:tc>
          <w:tcPr>
            <w:tcW w:w="59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D205" w14:textId="77777777" w:rsidR="001B15AC" w:rsidRPr="00F20F6C" w:rsidRDefault="001B15AC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anuary 31, XXX</w:t>
            </w:r>
          </w:p>
        </w:tc>
      </w:tr>
      <w:tr w:rsidR="001B15AC" w:rsidRPr="00F20F6C" w14:paraId="400CD887" w14:textId="77777777" w:rsidTr="005B2FE2">
        <w:trPr>
          <w:trHeight w:val="300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408F5" w14:textId="77777777" w:rsidR="001B15AC" w:rsidRPr="00F20F6C" w:rsidRDefault="001B15AC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ccount Titles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871F4" w14:textId="77777777" w:rsidR="001B15AC" w:rsidRPr="00F20F6C" w:rsidRDefault="001B15AC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r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8540A" w14:textId="77777777" w:rsidR="001B15AC" w:rsidRPr="00F20F6C" w:rsidRDefault="001B15AC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r</w:t>
            </w:r>
          </w:p>
        </w:tc>
      </w:tr>
      <w:tr w:rsidR="001B15AC" w:rsidRPr="00F20F6C" w14:paraId="26194722" w14:textId="77777777" w:rsidTr="005B2FE2">
        <w:trPr>
          <w:trHeight w:val="288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B852A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sh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07918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61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26996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B15AC" w:rsidRPr="00F20F6C" w14:paraId="0E566516" w14:textId="77777777" w:rsidTr="005B2FE2">
        <w:trPr>
          <w:trHeight w:val="288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A9A34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fice Supplies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A7A5F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0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5568E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B15AC" w:rsidRPr="00F20F6C" w14:paraId="2772BE26" w14:textId="77777777" w:rsidTr="005B2FE2">
        <w:trPr>
          <w:trHeight w:val="288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B08C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paid Rent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19D23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0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61CFC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B15AC" w:rsidRPr="00F20F6C" w14:paraId="47B63C0B" w14:textId="77777777" w:rsidTr="005B2FE2">
        <w:trPr>
          <w:trHeight w:val="324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58008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paid Insurance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DB702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24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28431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B15AC" w:rsidRPr="00F20F6C" w14:paraId="20223153" w14:textId="77777777" w:rsidTr="005B2FE2">
        <w:trPr>
          <w:trHeight w:val="324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A4FBB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rniture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19BB1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200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E9835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B15AC" w:rsidRPr="00F20F6C" w14:paraId="33FE8FF7" w14:textId="77777777" w:rsidTr="005B2FE2">
        <w:trPr>
          <w:trHeight w:val="288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B1198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r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EE942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140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7582D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B15AC" w:rsidRPr="00F20F6C" w14:paraId="0948CFC8" w14:textId="77777777" w:rsidTr="005B2FE2">
        <w:trPr>
          <w:trHeight w:val="324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5B37F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nd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3F4E3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450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69BEE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B15AC" w:rsidRPr="00F20F6C" w14:paraId="12654139" w14:textId="77777777" w:rsidTr="005B2FE2">
        <w:trPr>
          <w:trHeight w:val="288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7E8B9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pital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7DC78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1CA94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850,000.00 </w:t>
            </w:r>
          </w:p>
        </w:tc>
      </w:tr>
      <w:tr w:rsidR="001B15AC" w:rsidRPr="00F20F6C" w14:paraId="06D76F5B" w14:textId="77777777" w:rsidTr="005B2FE2">
        <w:trPr>
          <w:trHeight w:val="324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3D6B0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awings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FF381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0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D8656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B15AC" w:rsidRPr="00F20F6C" w14:paraId="413821E0" w14:textId="77777777" w:rsidTr="005B2FE2">
        <w:trPr>
          <w:trHeight w:val="288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7AEEF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ounts Payable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EB522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79692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5,000.00 </w:t>
            </w:r>
          </w:p>
        </w:tc>
      </w:tr>
      <w:tr w:rsidR="001B15AC" w:rsidRPr="00F20F6C" w14:paraId="2FDAFF1C" w14:textId="77777777" w:rsidTr="005B2FE2">
        <w:trPr>
          <w:trHeight w:val="324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8691E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tes Payable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5561A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4F1C0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50,000.00 </w:t>
            </w:r>
          </w:p>
        </w:tc>
      </w:tr>
      <w:tr w:rsidR="001B15AC" w:rsidRPr="00F20F6C" w14:paraId="4F6FBC39" w14:textId="77777777" w:rsidTr="005B2FE2">
        <w:trPr>
          <w:trHeight w:val="288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99D07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earned Service Revenue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A024C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723A9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0,000.00 </w:t>
            </w:r>
          </w:p>
        </w:tc>
      </w:tr>
      <w:tr w:rsidR="001B15AC" w:rsidRPr="00F20F6C" w14:paraId="718088A3" w14:textId="77777777" w:rsidTr="005B2FE2">
        <w:trPr>
          <w:trHeight w:val="324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4A888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vice Revenues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22A5F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0447E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5,000.00 </w:t>
            </w:r>
          </w:p>
        </w:tc>
      </w:tr>
      <w:tr w:rsidR="001B15AC" w:rsidRPr="00F20F6C" w14:paraId="17137611" w14:textId="77777777" w:rsidTr="005B2FE2">
        <w:trPr>
          <w:trHeight w:val="324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6C083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aries Expense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43F9F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3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9B578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B15AC" w:rsidRPr="00F20F6C" w14:paraId="16CD58EA" w14:textId="77777777" w:rsidTr="005B2FE2">
        <w:trPr>
          <w:trHeight w:val="324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529DD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el Expense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3EC43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2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8C2D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B15AC" w:rsidRPr="00F20F6C" w14:paraId="191D3F93" w14:textId="77777777" w:rsidTr="005B2FE2">
        <w:trPr>
          <w:trHeight w:val="336"/>
          <w:jc w:val="center"/>
        </w:trPr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8D62F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0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DA65C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F20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  <w:t xml:space="preserve">       930,000.00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3F6BC" w14:textId="77777777" w:rsidR="001B15AC" w:rsidRPr="00F20F6C" w:rsidRDefault="001B15AC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F20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  <w:t xml:space="preserve">       930,000.00 </w:t>
            </w:r>
          </w:p>
        </w:tc>
      </w:tr>
    </w:tbl>
    <w:p w14:paraId="1A5A4F17" w14:textId="77777777" w:rsidR="001B15AC" w:rsidRDefault="001B15AC"/>
    <w:p w14:paraId="25DF9CBD" w14:textId="77777777" w:rsidR="007B5086" w:rsidRDefault="007B5086"/>
    <w:p w14:paraId="4B29C5E1" w14:textId="77777777" w:rsidR="007B5086" w:rsidRDefault="007B5086"/>
    <w:p w14:paraId="3BF8409C" w14:textId="77777777" w:rsidR="007B5086" w:rsidRDefault="007B5086"/>
    <w:p w14:paraId="7166AF6B" w14:textId="77777777" w:rsidR="007B5086" w:rsidRDefault="007B5086"/>
    <w:p w14:paraId="2DCFD622" w14:textId="77777777" w:rsidR="007B5086" w:rsidRDefault="007B5086"/>
    <w:p w14:paraId="1F515CF4" w14:textId="77777777" w:rsidR="00F95940" w:rsidRDefault="00F95940">
      <w:pPr>
        <w:rPr>
          <w:rFonts w:ascii="Times New Roman" w:hAnsi="Times New Roman" w:cs="Times New Roman"/>
        </w:rPr>
        <w:sectPr w:rsidR="00F95940" w:rsidSect="0010315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F6FD815" w14:textId="335C03CC" w:rsidR="007B5086" w:rsidRPr="007B5086" w:rsidRDefault="007B5086">
      <w:pPr>
        <w:rPr>
          <w:rFonts w:ascii="Times New Roman" w:hAnsi="Times New Roman" w:cs="Times New Roman"/>
        </w:rPr>
      </w:pPr>
      <w:r w:rsidRPr="007B5086">
        <w:rPr>
          <w:rFonts w:ascii="Times New Roman" w:hAnsi="Times New Roman" w:cs="Times New Roman"/>
        </w:rPr>
        <w:lastRenderedPageBreak/>
        <w:t xml:space="preserve">Dr. </w:t>
      </w:r>
      <w:r w:rsidR="00FC189A">
        <w:rPr>
          <w:rFonts w:ascii="Times New Roman" w:hAnsi="Times New Roman" w:cs="Times New Roman"/>
        </w:rPr>
        <w:t>Ali</w:t>
      </w:r>
      <w:r w:rsidRPr="007B5086">
        <w:rPr>
          <w:rFonts w:ascii="Times New Roman" w:hAnsi="Times New Roman" w:cs="Times New Roman"/>
        </w:rPr>
        <w:t xml:space="preserve"> (Clinic) Adjustments 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4"/>
        <w:gridCol w:w="2821"/>
        <w:gridCol w:w="3210"/>
        <w:gridCol w:w="1262"/>
        <w:gridCol w:w="1263"/>
      </w:tblGrid>
      <w:tr w:rsidR="007B5086" w:rsidRPr="007B5086" w14:paraId="43D41E9F" w14:textId="77777777" w:rsidTr="007B5086">
        <w:trPr>
          <w:trHeight w:val="53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1F9838DC" w14:textId="77777777" w:rsidR="007B5086" w:rsidRPr="007B5086" w:rsidRDefault="007B5086" w:rsidP="007B50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1-Jan</w:t>
            </w:r>
          </w:p>
        </w:tc>
        <w:tc>
          <w:tcPr>
            <w:tcW w:w="3107" w:type="pct"/>
            <w:gridSpan w:val="2"/>
            <w:shd w:val="clear" w:color="auto" w:fill="auto"/>
            <w:noWrap/>
            <w:vAlign w:val="center"/>
            <w:hideMark/>
          </w:tcPr>
          <w:p w14:paraId="2DCA0426" w14:textId="77777777" w:rsidR="007B5086" w:rsidRPr="007B5086" w:rsidRDefault="007B5086" w:rsidP="007B5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djusting Entries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A0DF06F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r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3CDA8DE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r</w:t>
            </w:r>
          </w:p>
        </w:tc>
      </w:tr>
      <w:tr w:rsidR="007B5086" w:rsidRPr="007B5086" w14:paraId="4A3E8A3C" w14:textId="77777777" w:rsidTr="007B5086">
        <w:trPr>
          <w:trHeight w:val="341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3BA788A9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5329F8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tilities Expense 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21DBEC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A2BB000" w14:textId="49363D53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90BF18E" w14:textId="40DB75B0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1C25164A" w14:textId="77777777" w:rsidTr="007B5086">
        <w:trPr>
          <w:trHeight w:val="413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5C49FBBC" w14:textId="250BADFA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D4B304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88779CA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ilities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0583976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3A1401B" w14:textId="0970405F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00.00</w:t>
            </w:r>
          </w:p>
        </w:tc>
      </w:tr>
      <w:tr w:rsidR="007B5086" w:rsidRPr="007B5086" w14:paraId="30379086" w14:textId="77777777" w:rsidTr="007B5086">
        <w:trPr>
          <w:trHeight w:val="395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D0D04C9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77D7D4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ounts Receivabl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143B896D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B13C768" w14:textId="7C1FAB5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0D5AC15" w14:textId="65FD5AC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54AE825E" w14:textId="77777777" w:rsidTr="007B5086">
        <w:trPr>
          <w:trHeight w:val="46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5EB037EC" w14:textId="4C1E23D1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95E515F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2646DE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vice Revenu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1D9CA5C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B34D3D0" w14:textId="1FA70F3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000.00</w:t>
            </w:r>
          </w:p>
        </w:tc>
      </w:tr>
      <w:tr w:rsidR="007B5086" w:rsidRPr="007B5086" w14:paraId="1CA1B3EF" w14:textId="77777777" w:rsidTr="007B5086">
        <w:trPr>
          <w:trHeight w:val="431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45CC3CA5" w14:textId="3B50D428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473F606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earned Service Revenu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5614C4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0B8B807" w14:textId="7477AC3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978DC21" w14:textId="2E16C1FA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0C58306E" w14:textId="77777777" w:rsidTr="007B5086">
        <w:trPr>
          <w:trHeight w:val="503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0280986B" w14:textId="26E7C418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A63E404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52F2834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vice Revenu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D260696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6D7B56F" w14:textId="6DD05346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</w:tr>
      <w:tr w:rsidR="007B5086" w:rsidRPr="007B5086" w14:paraId="72C080C6" w14:textId="77777777" w:rsidTr="007B5086">
        <w:trPr>
          <w:trHeight w:val="440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0EA452ED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510E123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upplies Expense 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3DD595E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DBA2404" w14:textId="5FCF06B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904A87C" w14:textId="2441BC1A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6D1AD78A" w14:textId="77777777" w:rsidTr="007B5086">
        <w:trPr>
          <w:trHeight w:val="51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5E192310" w14:textId="245AA416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056315D3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4549008A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fice Supplies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CA69383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D75D937" w14:textId="2EC7AE83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00.00</w:t>
            </w:r>
          </w:p>
        </w:tc>
      </w:tr>
      <w:tr w:rsidR="007B5086" w:rsidRPr="007B5086" w14:paraId="6113301F" w14:textId="77777777" w:rsidTr="007B5086">
        <w:trPr>
          <w:trHeight w:val="53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72A31848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75E77638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preciation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ense_Furniture</w:t>
            </w:r>
            <w:proofErr w:type="spellEnd"/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4BAF2A1E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9EFB0C5" w14:textId="40B73724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66.67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B5D3050" w14:textId="4FCB3D4A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11AF75DA" w14:textId="77777777" w:rsidTr="007B5086">
        <w:trPr>
          <w:trHeight w:val="53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382A04E8" w14:textId="4455B1E4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3F0B047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4B7D879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ccumulated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ciation_Furniture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BF8621D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2D8C94D" w14:textId="35DD22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66.67</w:t>
            </w:r>
          </w:p>
        </w:tc>
      </w:tr>
      <w:tr w:rsidR="007B5086" w:rsidRPr="007B5086" w14:paraId="4BEB0F94" w14:textId="77777777" w:rsidTr="007B5086">
        <w:trPr>
          <w:trHeight w:val="42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31EC1F7F" w14:textId="26963FC3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4A810EC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preciation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ense_Car</w:t>
            </w:r>
            <w:proofErr w:type="spellEnd"/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542182C6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4A2B787" w14:textId="6EB2002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3.33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1678878" w14:textId="3DBCEA5B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58C5D98E" w14:textId="77777777" w:rsidTr="007B5086">
        <w:trPr>
          <w:trHeight w:val="404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13C16C26" w14:textId="6D18DDB3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7E5E96F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DD16AAE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ccumulated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ciation_Car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5F6417F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33B6606" w14:textId="66BFB81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3.33</w:t>
            </w:r>
          </w:p>
        </w:tc>
      </w:tr>
      <w:tr w:rsidR="007B5086" w:rsidRPr="007B5086" w14:paraId="4EEC8886" w14:textId="77777777" w:rsidTr="007B5086">
        <w:trPr>
          <w:trHeight w:val="476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23ABA4FA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0AE4CA7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est Expens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636E656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32F14D6" w14:textId="60056604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6.67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03F13EF" w14:textId="4A2799DE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559E752C" w14:textId="77777777" w:rsidTr="007B5086">
        <w:trPr>
          <w:trHeight w:val="359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33E5F35" w14:textId="6DFE0F44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6AD76EF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5C9A79D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est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4302BCC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70CEAF4" w14:textId="717A1BE5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6.67</w:t>
            </w:r>
          </w:p>
        </w:tc>
      </w:tr>
      <w:tr w:rsidR="007B5086" w:rsidRPr="007B5086" w14:paraId="4532A19C" w14:textId="77777777" w:rsidTr="007B5086">
        <w:trPr>
          <w:trHeight w:val="413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2549CD78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B5C3689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aries Expens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BA4D34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D4921E8" w14:textId="6490DAE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9A68B16" w14:textId="242ABE9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45DEEA68" w14:textId="77777777" w:rsidTr="007B5086">
        <w:trPr>
          <w:trHeight w:val="395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426EB69D" w14:textId="469C8BA1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C606FD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AAE630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aries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F1A66B9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2E3BD39" w14:textId="6CDD0DCC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</w:tr>
      <w:tr w:rsidR="007B5086" w:rsidRPr="007B5086" w14:paraId="77A22CF9" w14:textId="77777777" w:rsidTr="007B5086">
        <w:trPr>
          <w:trHeight w:val="46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18B2B0F5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A3B6A4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ent Expense 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469771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D09AD62" w14:textId="4D5FD4D0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74D32C9" w14:textId="7073FD69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71D95BF3" w14:textId="77777777" w:rsidTr="007B5086">
        <w:trPr>
          <w:trHeight w:val="440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23A43223" w14:textId="7EA576ED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6D242EE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028F52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repaid Rent 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E514503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ED1633F" w14:textId="66B7CB63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000.00</w:t>
            </w:r>
          </w:p>
        </w:tc>
      </w:tr>
      <w:tr w:rsidR="007B5086" w:rsidRPr="007B5086" w14:paraId="279A5AFC" w14:textId="77777777" w:rsidTr="007B5086">
        <w:trPr>
          <w:trHeight w:val="42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45F47CD0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4F651D04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surance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nese</w:t>
            </w:r>
            <w:proofErr w:type="spellEnd"/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516FA0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D835ECD" w14:textId="5F3EA58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3D89A0B" w14:textId="01611CBD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0EDB170A" w14:textId="77777777" w:rsidTr="007B5086">
        <w:trPr>
          <w:trHeight w:val="494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7A137DB" w14:textId="2CD06154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EE8C33F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29716F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paid Insuranc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957C0DD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68EC9A8" w14:textId="3BDC2DF9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00.00</w:t>
            </w:r>
          </w:p>
        </w:tc>
      </w:tr>
      <w:tr w:rsidR="007B5086" w:rsidRPr="007B5086" w14:paraId="5C2DB66D" w14:textId="77777777" w:rsidTr="007B5086">
        <w:trPr>
          <w:trHeight w:val="440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01319D3F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</w:t>
            </w:r>
            <w:proofErr w:type="spellEnd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676A238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 Expens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DE28B66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70AAFAF" w14:textId="0E81AFEF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33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0028824" w14:textId="20471342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45C5A53E" w14:textId="77777777" w:rsidTr="007B5086">
        <w:trPr>
          <w:trHeight w:val="42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0BC5C4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352CB9C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FDEF02A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6B046EF" w14:textId="61BA7DA0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39E2A32" w14:textId="2022ED2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33.00</w:t>
            </w:r>
          </w:p>
        </w:tc>
      </w:tr>
    </w:tbl>
    <w:p w14:paraId="40945370" w14:textId="2A6376A6" w:rsidR="00103155" w:rsidRDefault="007B5086" w:rsidP="00392BA1">
      <w:pPr>
        <w:rPr>
          <w:rFonts w:ascii="Times New Roman" w:hAnsi="Times New Roman" w:cs="Times New Roman"/>
          <w:b/>
          <w:bCs/>
          <w:sz w:val="24"/>
          <w:szCs w:val="24"/>
        </w:rPr>
        <w:sectPr w:rsidR="00103155" w:rsidSect="00A66E8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br w:type="textWrapping" w:clear="all"/>
      </w:r>
    </w:p>
    <w:p w14:paraId="52C03536" w14:textId="68810A07" w:rsidR="00392BA1" w:rsidRPr="00103155" w:rsidRDefault="00392BA1" w:rsidP="00392BA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2EC4">
        <w:rPr>
          <w:rFonts w:ascii="Times New Roman" w:hAnsi="Times New Roman" w:cs="Times New Roman"/>
          <w:sz w:val="24"/>
          <w:szCs w:val="24"/>
        </w:rPr>
        <w:lastRenderedPageBreak/>
        <w:t xml:space="preserve">Dr. </w:t>
      </w:r>
      <w:r w:rsidR="00C33D02">
        <w:rPr>
          <w:rFonts w:ascii="Times New Roman" w:hAnsi="Times New Roman" w:cs="Times New Roman"/>
          <w:sz w:val="24"/>
          <w:szCs w:val="24"/>
        </w:rPr>
        <w:t>Ali</w:t>
      </w:r>
      <w:r w:rsidRPr="00452EC4">
        <w:rPr>
          <w:rFonts w:ascii="Times New Roman" w:hAnsi="Times New Roman" w:cs="Times New Roman"/>
          <w:sz w:val="24"/>
          <w:szCs w:val="24"/>
        </w:rPr>
        <w:t xml:space="preserve"> (Clinic) </w:t>
      </w:r>
      <w:r>
        <w:rPr>
          <w:rFonts w:ascii="Times New Roman" w:hAnsi="Times New Roman" w:cs="Times New Roman"/>
          <w:sz w:val="24"/>
          <w:szCs w:val="24"/>
        </w:rPr>
        <w:t xml:space="preserve">Adjusted Ledgers/T Accounts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79"/>
        <w:gridCol w:w="1259"/>
        <w:gridCol w:w="247"/>
        <w:gridCol w:w="2281"/>
        <w:gridCol w:w="1592"/>
        <w:gridCol w:w="247"/>
        <w:gridCol w:w="842"/>
        <w:gridCol w:w="1780"/>
        <w:gridCol w:w="247"/>
        <w:gridCol w:w="935"/>
        <w:gridCol w:w="1811"/>
        <w:gridCol w:w="220"/>
      </w:tblGrid>
      <w:tr w:rsidR="00392BA1" w:rsidRPr="00CE033E" w14:paraId="05D2795E" w14:textId="77777777" w:rsidTr="00F95940">
        <w:trPr>
          <w:gridAfter w:val="1"/>
          <w:wAfter w:w="85" w:type="pct"/>
          <w:trHeight w:val="450"/>
        </w:trPr>
        <w:tc>
          <w:tcPr>
            <w:tcW w:w="4915" w:type="pct"/>
            <w:gridSpan w:val="11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0584816" w14:textId="36E71742" w:rsidR="00392BA1" w:rsidRPr="00CE033E" w:rsidRDefault="00392BA1" w:rsidP="00F959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djusted Ledgers</w:t>
            </w:r>
          </w:p>
        </w:tc>
      </w:tr>
      <w:tr w:rsidR="00392BA1" w:rsidRPr="00CE033E" w14:paraId="5ED82EB7" w14:textId="77777777" w:rsidTr="00103155">
        <w:trPr>
          <w:trHeight w:val="54"/>
        </w:trPr>
        <w:tc>
          <w:tcPr>
            <w:tcW w:w="4915" w:type="pct"/>
            <w:gridSpan w:val="11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86CAE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33C97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92BA1" w:rsidRPr="00CE033E" w14:paraId="60EC5E33" w14:textId="77777777" w:rsidTr="00392BA1">
        <w:trPr>
          <w:trHeight w:val="300"/>
        </w:trPr>
        <w:tc>
          <w:tcPr>
            <w:tcW w:w="2650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68515B9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ets</w:t>
            </w:r>
          </w:p>
        </w:tc>
        <w:tc>
          <w:tcPr>
            <w:tcW w:w="1109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A9F1B9E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abilities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36C3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98A6DF1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wner's Equity</w:t>
            </w:r>
          </w:p>
        </w:tc>
        <w:tc>
          <w:tcPr>
            <w:tcW w:w="85" w:type="pct"/>
            <w:vAlign w:val="center"/>
            <w:hideMark/>
          </w:tcPr>
          <w:p w14:paraId="3EA87DB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3BB5269E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6C09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82B1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F17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FDE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F7B8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3AFC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6FA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A532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3DD5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85C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B002B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1264AFB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2BA1" w:rsidRPr="00CE033E" w14:paraId="523C27DC" w14:textId="77777777" w:rsidTr="00392BA1">
        <w:trPr>
          <w:trHeight w:val="288"/>
        </w:trPr>
        <w:tc>
          <w:tcPr>
            <w:tcW w:w="1058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744E8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       Cash    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B3306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21569A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       Land        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44197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550A0F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Accounts Payable 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FB0DF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BE14988" w14:textId="72BE9DE5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apital  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85" w:type="pct"/>
            <w:vAlign w:val="center"/>
            <w:hideMark/>
          </w:tcPr>
          <w:p w14:paraId="6CCEBD2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243EEA8C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20BE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  -  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3C6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-  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C86E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FCC5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          450,000.00 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00F7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F4A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DD7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5,000.00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B012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10,0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892A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F0E2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DF916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600,000.00 </w:t>
            </w:r>
          </w:p>
        </w:tc>
        <w:tc>
          <w:tcPr>
            <w:tcW w:w="85" w:type="pct"/>
            <w:vAlign w:val="center"/>
            <w:hideMark/>
          </w:tcPr>
          <w:p w14:paraId="26DA6AC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650B8C6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8D4A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  -  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3C63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-  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71B5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1CFC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             450,000.00 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CA49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3F20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8CBF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578E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  5,0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C1C4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5618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3C39E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250,000.00 </w:t>
            </w:r>
          </w:p>
        </w:tc>
        <w:tc>
          <w:tcPr>
            <w:tcW w:w="85" w:type="pct"/>
            <w:vAlign w:val="center"/>
            <w:hideMark/>
          </w:tcPr>
          <w:p w14:paraId="50876C4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992B8CF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D88D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  -  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7F60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-  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6346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F0D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47D2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3464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BA8D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A4AC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29C9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D20F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A6B01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850,000.00 </w:t>
            </w:r>
          </w:p>
        </w:tc>
        <w:tc>
          <w:tcPr>
            <w:tcW w:w="85" w:type="pct"/>
            <w:vAlign w:val="center"/>
            <w:hideMark/>
          </w:tcPr>
          <w:p w14:paraId="58BD848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1CD29DD7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8E81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  -  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D97C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-  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353D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24A765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       Furniture      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6F09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E7F9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19D1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885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78A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419E4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6061A3B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622B2BE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E0C5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61,000.00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C00C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-  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7B63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5BAF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          150,000.00 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15F0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87C1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0C8C2A" w14:textId="0DF0B4C8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</w:t>
            </w:r>
            <w:r w:rsidR="00C013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tes Payable 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A07FF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8C161DB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</w:t>
            </w:r>
            <w:proofErr w:type="spellStart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vie</w:t>
            </w:r>
            <w:proofErr w:type="spellEnd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Revenue   Cr</w:t>
            </w:r>
          </w:p>
        </w:tc>
        <w:tc>
          <w:tcPr>
            <w:tcW w:w="85" w:type="pct"/>
            <w:vAlign w:val="center"/>
            <w:hideMark/>
          </w:tcPr>
          <w:p w14:paraId="6DD3EC7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4B03115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0216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F3CE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-  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0F9E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020C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             50,000.00 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5866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1BB5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BD81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E812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50,0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FDA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B26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4D3FF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15,000.00 </w:t>
            </w:r>
          </w:p>
        </w:tc>
        <w:tc>
          <w:tcPr>
            <w:tcW w:w="85" w:type="pct"/>
            <w:vAlign w:val="center"/>
            <w:hideMark/>
          </w:tcPr>
          <w:p w14:paraId="7F9B524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48BE455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7AA9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8A3B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-  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DB8A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21E0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             200,000.00 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715A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6DEC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DE8E4" w14:textId="3FB78236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C2FD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50,0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35F9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6BE3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CB4D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15,000.00 </w:t>
            </w:r>
          </w:p>
        </w:tc>
        <w:tc>
          <w:tcPr>
            <w:tcW w:w="85" w:type="pct"/>
            <w:vAlign w:val="center"/>
            <w:hideMark/>
          </w:tcPr>
          <w:p w14:paraId="6D83CE3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4EFD7289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3798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B0CF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-  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DF59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2833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15A2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D783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8D5B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B356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D8B0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BC9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EF1BB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3,000.00 </w:t>
            </w:r>
          </w:p>
        </w:tc>
        <w:tc>
          <w:tcPr>
            <w:tcW w:w="85" w:type="pct"/>
            <w:vAlign w:val="center"/>
            <w:hideMark/>
          </w:tcPr>
          <w:p w14:paraId="6A07F98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3857AE67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FC33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0FFD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342C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4BEAD" w14:textId="56B62F8F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Car    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3E784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5F6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927C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84D8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2B8B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D41BF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33,000.00 </w:t>
            </w:r>
          </w:p>
        </w:tc>
        <w:tc>
          <w:tcPr>
            <w:tcW w:w="85" w:type="pct"/>
            <w:vAlign w:val="center"/>
            <w:hideMark/>
          </w:tcPr>
          <w:p w14:paraId="1F41BF6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4CB1D5CC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A67C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D212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CB9E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5386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          140,000.00 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26F1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C6F8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EFE517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Unearned Service Revenue 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462AB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7BA269F" w14:textId="67782B2D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aries Expense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Cr</w:t>
            </w:r>
          </w:p>
        </w:tc>
        <w:tc>
          <w:tcPr>
            <w:tcW w:w="85" w:type="pct"/>
            <w:vAlign w:val="center"/>
            <w:hideMark/>
          </w:tcPr>
          <w:p w14:paraId="5B6855D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34E2C87D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3D1E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80F6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2B7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3C1B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             140,000.00 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BEC9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258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D9F4" w14:textId="5799BB69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3,000.0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22FA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10,0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B9EA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1EC8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,000.00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CB763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04831C5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295BEDE8" w14:textId="77777777" w:rsidTr="00392BA1">
        <w:trPr>
          <w:trHeight w:val="324"/>
        </w:trPr>
        <w:tc>
          <w:tcPr>
            <w:tcW w:w="1058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32348E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       Prepaid Rent    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720EC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6E8F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3D61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84CE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BF896" w14:textId="7E0B2E00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C803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  7,0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E884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EF9A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,000.00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EBC6F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683DE3E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5D41785C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2957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10,000.00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D4C0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5,0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7E4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97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F5C29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   Accounts Receivable    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F8B66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3C7A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F5EC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137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D9D2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6,000.00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52EFD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22C7923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2E4641C1" w14:textId="77777777" w:rsidTr="00392BA1">
        <w:trPr>
          <w:trHeight w:val="336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3519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5,000.00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DE47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2CEE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8185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             15,000.00 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64D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C244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96E1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0891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9495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FA21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C92BA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029BCE4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AD5BA16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5648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E709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28A7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65B0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                15,000.00 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1CE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1843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A9F198" w14:textId="6AB3C645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Utilities Payable 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6364D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D7DF8F7" w14:textId="10EBA80D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uel Expense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r</w:t>
            </w:r>
          </w:p>
        </w:tc>
        <w:tc>
          <w:tcPr>
            <w:tcW w:w="85" w:type="pct"/>
            <w:vAlign w:val="center"/>
            <w:hideMark/>
          </w:tcPr>
          <w:p w14:paraId="64C5297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1922D926" w14:textId="77777777" w:rsidTr="00392BA1">
        <w:trPr>
          <w:trHeight w:val="288"/>
        </w:trPr>
        <w:tc>
          <w:tcPr>
            <w:tcW w:w="1058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0CCBC" w14:textId="6AAD0769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Dr     Prepaid Insurance 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B341E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B4B6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956F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AD8D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D7B0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5D45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2,5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F35A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9A4F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2,000.00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EAE0D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32C05FA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114AE85A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138D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24,000.00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F104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2,0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09B7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9AB2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7DF7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4D27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A0D5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E741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  2,5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8A8D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21E1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2,000.00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B8437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1F0155F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2D5BAA8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08A7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22,000.00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621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C50B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7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27CEF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  Accumulated </w:t>
            </w:r>
            <w:proofErr w:type="spellStart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cation_Furniture</w:t>
            </w:r>
            <w:proofErr w:type="spellEnd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FDD08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F274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3223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56EC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7A25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4C63C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3F9CF0F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1FAECC71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680F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E7DF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5AD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3F79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FD737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1,666.67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40E8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EFB0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14A8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269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F54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A7564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7BA5B8C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2BA1" w:rsidRPr="00CE033E" w14:paraId="047705DE" w14:textId="77777777" w:rsidTr="00392BA1">
        <w:trPr>
          <w:trHeight w:val="324"/>
        </w:trPr>
        <w:tc>
          <w:tcPr>
            <w:tcW w:w="1058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E5C13A" w14:textId="64CAD70F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  Office Supplies 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28E0E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0B3E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3B39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1,666.67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E551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624E82" w14:textId="347A6288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terest Payable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A931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4E9A016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     Drawings      Cr</w:t>
            </w:r>
          </w:p>
        </w:tc>
        <w:tc>
          <w:tcPr>
            <w:tcW w:w="85" w:type="pct"/>
            <w:vAlign w:val="center"/>
            <w:hideMark/>
          </w:tcPr>
          <w:p w14:paraId="11AF12F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2666FCC9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8C65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10,000.00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E471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7,5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9C90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91B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D412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9FC3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A66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262A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   416.67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FAB6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0AA7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30,000.00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A7D18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3B1EC48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5CC1E1BB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C814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2,500.00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7C3C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F6ED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7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CAA2B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   Accumulated </w:t>
            </w:r>
            <w:proofErr w:type="spellStart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cation_Car</w:t>
            </w:r>
            <w:proofErr w:type="spellEnd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8E898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FF92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6BA7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     416.67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C4AE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1B04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30,000.00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41DA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7F939B8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646874C9" w14:textId="77777777" w:rsidTr="00392BA1">
        <w:trPr>
          <w:trHeight w:val="300"/>
        </w:trPr>
        <w:tc>
          <w:tcPr>
            <w:tcW w:w="571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DA79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216F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08629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B18A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E1B7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583.33 </w:t>
            </w:r>
          </w:p>
        </w:tc>
        <w:tc>
          <w:tcPr>
            <w:tcW w:w="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122D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24DD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0689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8AFD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E75D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EA9AE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23468BA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52EABC87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52B2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5FCE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3A2B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682A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E11C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583.33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27C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CF73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573C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6FE2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19AE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05D3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3B65FEB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2D181F34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6A6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19F5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B006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C79C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2D1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CF5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071EE" w14:textId="0E9B023C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Salaries Payable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A72E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E5D62F6" w14:textId="03EBC9D4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Utilities Expense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r</w:t>
            </w:r>
          </w:p>
        </w:tc>
        <w:tc>
          <w:tcPr>
            <w:tcW w:w="85" w:type="pct"/>
            <w:vAlign w:val="center"/>
            <w:hideMark/>
          </w:tcPr>
          <w:p w14:paraId="2FAA234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452784C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1E184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52D5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938C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D96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8E7D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1FFC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DB69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245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3,0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89F2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F7A8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2,500.00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CB9C0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1A2E7BD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35EB910B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DB92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3DF5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B07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ED23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2D51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639D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5961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BD7E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  3,000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6BA2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0EA1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2,500.00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B293A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27D8741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C578392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82D4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E1EA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A3A3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92D0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00FA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4308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7CA1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FF29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9C9A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A7DE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36D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0F6E0F8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1A733BFF" w14:textId="77777777" w:rsidTr="00392BA1">
        <w:trPr>
          <w:trHeight w:val="336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F285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C7E0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CCC1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F0CA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59BF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D342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601A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1C7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2CEE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609683D" w14:textId="14FAEBAB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Supplies Expense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r</w:t>
            </w:r>
          </w:p>
        </w:tc>
        <w:tc>
          <w:tcPr>
            <w:tcW w:w="85" w:type="pct"/>
            <w:vAlign w:val="center"/>
            <w:hideMark/>
          </w:tcPr>
          <w:p w14:paraId="51F0B59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8276F60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16CD1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87D3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7B6E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0067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FC7E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645D1E" w14:textId="2B621D82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ax Payable 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51E98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366C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,500.00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0A33D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2C7463D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DE8CDA5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86CC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2AD6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3BD8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A03B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C3A2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F9B0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AF92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4AA4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                     1,733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440B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3F37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7,500.00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A0FB6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1FDA1F2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4377741C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5DD3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3D87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3955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4CAC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2FEA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0B49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C25B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 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F03A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                      1,733.00 </w:t>
            </w: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B8C9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D207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29A0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239C6FB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6F3A6BAE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E36D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A48F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F1A4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061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44B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4644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7769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D82A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A44E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2B5B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750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6694A2E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3CDA8E71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1E46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4165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ACA8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931C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68B3C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870A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5F00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71E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08FFB26" w14:textId="36C3DBEC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preciation </w:t>
            </w:r>
            <w:proofErr w:type="spellStart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ense_Furniture</w:t>
            </w:r>
            <w:proofErr w:type="spellEnd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85" w:type="pct"/>
            <w:vAlign w:val="center"/>
            <w:hideMark/>
          </w:tcPr>
          <w:p w14:paraId="7EA28BC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821D6E0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763D6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DD9F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FAEA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E38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0E91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9E7C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E66E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EBE6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B536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A818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,666.67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7841A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5A7C930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2A95FBC7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D43F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5267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22F0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2DA1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46C6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FAE6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21FA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4FDA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4655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144E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1,666.67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BD318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2121D93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C8E471D" w14:textId="77777777" w:rsidTr="00392BA1">
        <w:trPr>
          <w:trHeight w:val="30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8C60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0DD7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E0F6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1BA1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CA56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217D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630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528E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E21D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463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6660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6745D1C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C799E8C" w14:textId="77777777" w:rsidTr="00392BA1">
        <w:trPr>
          <w:trHeight w:val="30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B12B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A58B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9402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582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4F82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FD36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8A0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5C5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923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5C6D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AA3F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6230FD7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DAAF15C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4172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A33F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9BA3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AB90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A5AC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A48F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DBAB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0E4E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A7DB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DD66D09" w14:textId="4904865E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preciation </w:t>
            </w:r>
            <w:proofErr w:type="spellStart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ense_Car</w:t>
            </w:r>
            <w:proofErr w:type="spellEnd"/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r</w:t>
            </w:r>
          </w:p>
        </w:tc>
        <w:tc>
          <w:tcPr>
            <w:tcW w:w="85" w:type="pct"/>
            <w:vAlign w:val="center"/>
            <w:hideMark/>
          </w:tcPr>
          <w:p w14:paraId="2621E71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B6ED6AE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435F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74B3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C225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E3C6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D1E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42AE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F1BF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18F9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EE6D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263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583.33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B5F0D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66E507F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8B8158C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ED68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187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F3B8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BDA5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718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4492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6E91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89FE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094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0CB8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583.33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3BE95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49742B9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4CA3299D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F545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3FF3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40C1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FF5D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80BA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125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F1F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77B4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25DF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BA58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9C28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3AB8550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517A427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042B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CB97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6A5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0707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7251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62B6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B348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A13E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A52F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EBE7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D3C5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3951758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2F10BD1F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11E4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410F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AC46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D1E2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B6E4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1F49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12AC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39F7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8DDF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D287DD3" w14:textId="64EB966F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terest Expense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85" w:type="pct"/>
            <w:vAlign w:val="center"/>
            <w:hideMark/>
          </w:tcPr>
          <w:p w14:paraId="056FDA2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308AFEF0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1585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A5F3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2A66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6A1D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ADE6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5C4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7EC7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7F89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94EE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437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416.67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CA31F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5AEC266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6EE5EBCE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300C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17F9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9F2D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61A8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40FD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FCB4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60A0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C9BD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28DE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981E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416.67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B91EE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01E2A52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A7F4B8D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4319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FC3C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6732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D3C9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981D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7A01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4D9D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6A86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795A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58C9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EB9D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747D6B0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2CB0669A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224A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42E7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7A6B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343E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8A3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0B69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907A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6B0B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60E4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BE8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CDBA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28930EE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42732E1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CE6E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223C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33B3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2C5F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104D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3BF3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A83C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E665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9443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3DBC52E" w14:textId="2DFCBD4E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ent Expense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85" w:type="pct"/>
            <w:vAlign w:val="center"/>
            <w:hideMark/>
          </w:tcPr>
          <w:p w14:paraId="31285A9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1392C463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7E983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5FF2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AA70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791C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0B3B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B82A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0B86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E4E6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2DE9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6B5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5,000.00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00D74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3F50A33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31F54931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4B50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2783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A63D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52BB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AC19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2A2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AD66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0557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C39A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CF8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5,000.00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0603A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7EC6F6C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5FEA57AB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5B90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87F1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1442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FF34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5526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6D7D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3233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A626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DBB1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F71F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4004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152C4F4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53551F2E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2252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D71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3F86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D804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EFD1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0E26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B65D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E8E5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7AA5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09FE7A2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gramStart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  Insurance</w:t>
            </w:r>
            <w:proofErr w:type="gramEnd"/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xpense Cr</w:t>
            </w:r>
          </w:p>
        </w:tc>
        <w:tc>
          <w:tcPr>
            <w:tcW w:w="85" w:type="pct"/>
            <w:vAlign w:val="center"/>
            <w:hideMark/>
          </w:tcPr>
          <w:p w14:paraId="41862C0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3E3D5A11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9F87D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E7F8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FD0D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A82D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9822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350D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1EC5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4154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1189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8290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2,000.00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B9B2E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3012045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2249C8AB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51D8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BD98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5F7E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502A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C74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D77C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92C1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C5E0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0ABF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289C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2,000.00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EDAAE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35C3596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66D73DB8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4127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A6C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035A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3B6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FDD2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3F41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D94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0D8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3DFFD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4A36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CC276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" w:type="pct"/>
            <w:vAlign w:val="center"/>
            <w:hideMark/>
          </w:tcPr>
          <w:p w14:paraId="7C7D1D3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3CEE841F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79B3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AE2A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E22F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00F0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2CE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F631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961C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8721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CFC8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pct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9E06E4F" w14:textId="32BCB17C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 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x Expense </w:t>
            </w:r>
            <w:r w:rsidR="00A260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</w:t>
            </w: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</w:t>
            </w:r>
          </w:p>
        </w:tc>
        <w:tc>
          <w:tcPr>
            <w:tcW w:w="85" w:type="pct"/>
            <w:vAlign w:val="center"/>
            <w:hideMark/>
          </w:tcPr>
          <w:p w14:paraId="21F4871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770D1675" w14:textId="77777777" w:rsidTr="00392BA1">
        <w:trPr>
          <w:trHeight w:val="288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7726" w14:textId="77777777" w:rsidR="00392BA1" w:rsidRPr="00CE033E" w:rsidRDefault="00392BA1" w:rsidP="00F42B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AB72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0746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DB62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0ACB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802D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2881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BAFD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5FB57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7F47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,733.00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4AA4D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2BA1BE4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E80" w:rsidRPr="00CE033E" w14:paraId="0F542E64" w14:textId="77777777" w:rsidTr="00392BA1">
        <w:trPr>
          <w:trHeight w:val="324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38BF3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CD674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BC635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9D38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F4F81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9B98A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FCD62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6F1CE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7577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210E0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1,733.00 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3E02CC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E03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" w:type="pct"/>
            <w:vAlign w:val="center"/>
            <w:hideMark/>
          </w:tcPr>
          <w:p w14:paraId="34FE0009" w14:textId="77777777" w:rsidR="00392BA1" w:rsidRPr="00CE033E" w:rsidRDefault="00392BA1" w:rsidP="00F42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6856694" w14:textId="77777777" w:rsidR="00A66E80" w:rsidRDefault="00103155" w:rsidP="00A66E80">
      <w:pPr>
        <w:jc w:val="center"/>
        <w:rPr>
          <w:rFonts w:ascii="Times New Roman" w:hAnsi="Times New Roman" w:cs="Times New Roman"/>
          <w:sz w:val="24"/>
          <w:szCs w:val="24"/>
        </w:rPr>
        <w:sectPr w:rsidR="00A66E80" w:rsidSect="00A66E8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lastRenderedPageBreak/>
        <w:br w:type="page"/>
      </w:r>
    </w:p>
    <w:p w14:paraId="05B73738" w14:textId="47584418" w:rsidR="00103155" w:rsidRPr="00DD1ACA" w:rsidRDefault="00103155" w:rsidP="00A66E8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D1AC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r. </w:t>
      </w:r>
      <w:r>
        <w:rPr>
          <w:rFonts w:ascii="Times New Roman" w:hAnsi="Times New Roman" w:cs="Times New Roman"/>
          <w:b/>
          <w:bCs/>
          <w:sz w:val="24"/>
          <w:szCs w:val="24"/>
        </w:rPr>
        <w:t>Ali</w:t>
      </w:r>
      <w:r w:rsidRPr="00DD1ACA">
        <w:rPr>
          <w:rFonts w:ascii="Times New Roman" w:hAnsi="Times New Roman" w:cs="Times New Roman"/>
          <w:b/>
          <w:bCs/>
          <w:sz w:val="24"/>
          <w:szCs w:val="24"/>
        </w:rPr>
        <w:t xml:space="preserve"> (Clinic) Adjusted </w:t>
      </w:r>
      <w:r w:rsidR="00A66E80">
        <w:rPr>
          <w:rFonts w:ascii="Times New Roman" w:hAnsi="Times New Roman" w:cs="Times New Roman"/>
          <w:b/>
          <w:bCs/>
          <w:sz w:val="24"/>
          <w:szCs w:val="24"/>
        </w:rPr>
        <w:t>Tr</w:t>
      </w:r>
      <w:r w:rsidRPr="00DD1ACA">
        <w:rPr>
          <w:rFonts w:ascii="Times New Roman" w:hAnsi="Times New Roman" w:cs="Times New Roman"/>
          <w:b/>
          <w:bCs/>
          <w:sz w:val="24"/>
          <w:szCs w:val="24"/>
        </w:rPr>
        <w:t>ial Balance</w:t>
      </w:r>
    </w:p>
    <w:tbl>
      <w:tblPr>
        <w:tblW w:w="69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2"/>
        <w:gridCol w:w="1579"/>
        <w:gridCol w:w="1579"/>
      </w:tblGrid>
      <w:tr w:rsidR="00103155" w:rsidRPr="00DD1ACA" w14:paraId="5BF9FC5E" w14:textId="77777777" w:rsidTr="00D40D10">
        <w:trPr>
          <w:trHeight w:val="300"/>
          <w:jc w:val="center"/>
        </w:trPr>
        <w:tc>
          <w:tcPr>
            <w:tcW w:w="6920" w:type="dxa"/>
            <w:gridSpan w:val="3"/>
            <w:shd w:val="clear" w:color="auto" w:fill="auto"/>
            <w:noWrap/>
            <w:vAlign w:val="bottom"/>
            <w:hideMark/>
          </w:tcPr>
          <w:p w14:paraId="60CE0DF3" w14:textId="77777777" w:rsidR="00103155" w:rsidRPr="00DD1ACA" w:rsidRDefault="00103155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djusted Trial Balance</w:t>
            </w:r>
          </w:p>
        </w:tc>
      </w:tr>
      <w:tr w:rsidR="00103155" w:rsidRPr="00DD1ACA" w14:paraId="3D9D4C86" w14:textId="77777777" w:rsidTr="00D40D10">
        <w:trPr>
          <w:trHeight w:val="300"/>
          <w:jc w:val="center"/>
        </w:trPr>
        <w:tc>
          <w:tcPr>
            <w:tcW w:w="6920" w:type="dxa"/>
            <w:gridSpan w:val="3"/>
            <w:shd w:val="clear" w:color="auto" w:fill="auto"/>
            <w:noWrap/>
            <w:vAlign w:val="bottom"/>
            <w:hideMark/>
          </w:tcPr>
          <w:p w14:paraId="20537ADE" w14:textId="77777777" w:rsidR="00103155" w:rsidRPr="00DD1ACA" w:rsidRDefault="00103155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anuary 31, XXX</w:t>
            </w:r>
          </w:p>
        </w:tc>
      </w:tr>
      <w:tr w:rsidR="00103155" w:rsidRPr="00DD1ACA" w14:paraId="5EAB9EA1" w14:textId="77777777" w:rsidTr="00D40D10">
        <w:trPr>
          <w:trHeight w:val="300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568D7B28" w14:textId="77777777" w:rsidR="00103155" w:rsidRPr="00DD1ACA" w:rsidRDefault="00103155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ccount Titles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CBA9C81" w14:textId="77777777" w:rsidR="00103155" w:rsidRPr="00DD1ACA" w:rsidRDefault="00103155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r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6E12B4B6" w14:textId="77777777" w:rsidR="00103155" w:rsidRPr="00DD1ACA" w:rsidRDefault="00103155" w:rsidP="00D4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r</w:t>
            </w:r>
          </w:p>
        </w:tc>
      </w:tr>
      <w:tr w:rsidR="00103155" w:rsidRPr="00DD1ACA" w14:paraId="18902C07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78F171B5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sh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61A42A2F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61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71F3299C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7E169C6A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6DF5C0D0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ounts Receivabl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7F2D537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15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9EA56F5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469C4F99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447B7D2D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fice Supplies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507E0C20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2,5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EA40D3B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78E09C5A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75A67F2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paid Rent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F686AC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5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33D476DC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11E7C739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5BDB1F01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paid Insuranc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0416260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22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6767BDC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0DC53F83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03D28E5B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rnitur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3FABF8D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200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4375803B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7C448AF4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63224387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r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34858210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140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0DB687F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7F48F224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6C93A308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ccumulated </w:t>
            </w:r>
            <w:proofErr w:type="spellStart"/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ciation_Furniture</w:t>
            </w:r>
            <w:proofErr w:type="spellEnd"/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76E260F7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65AED5B2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1,666.67 </w:t>
            </w:r>
          </w:p>
        </w:tc>
      </w:tr>
      <w:tr w:rsidR="00103155" w:rsidRPr="00DD1ACA" w14:paraId="55D5AC6A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2C7E3F2C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ccumulated </w:t>
            </w:r>
            <w:proofErr w:type="spellStart"/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ciation_Car</w:t>
            </w:r>
            <w:proofErr w:type="spellEnd"/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24A4AA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771E05E9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583.33 </w:t>
            </w:r>
          </w:p>
        </w:tc>
      </w:tr>
      <w:tr w:rsidR="00103155" w:rsidRPr="00DD1ACA" w14:paraId="111DE599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01443727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nd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3104821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450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14FEE182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37E12825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42FDE49A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pital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2137CB1D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7477ED8D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850,000.00 </w:t>
            </w:r>
          </w:p>
        </w:tc>
      </w:tr>
      <w:tr w:rsidR="00103155" w:rsidRPr="00DD1ACA" w14:paraId="4BD5E6DB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53CDD8E6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awings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1B06D802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0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70998024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3166213B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68062A1C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ounts Payabl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4F8A6A1C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C158A45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5,000.00 </w:t>
            </w:r>
          </w:p>
        </w:tc>
      </w:tr>
      <w:tr w:rsidR="00103155" w:rsidRPr="00DD1ACA" w14:paraId="06AB908A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361595B2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tes Payabl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751CAF84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688663B2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50,000.00 </w:t>
            </w:r>
          </w:p>
        </w:tc>
      </w:tr>
      <w:tr w:rsidR="00103155" w:rsidRPr="00DD1ACA" w14:paraId="2E0D3B9C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7ED4AEAF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earned Service Revenu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403E646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349E0AB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7,000.00 </w:t>
            </w:r>
          </w:p>
        </w:tc>
      </w:tr>
      <w:tr w:rsidR="00103155" w:rsidRPr="00DD1ACA" w14:paraId="0734CE1D" w14:textId="77777777" w:rsidTr="00D40D10">
        <w:trPr>
          <w:trHeight w:val="336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4CB4AD8E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ilities Payabl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4A731147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3B6AB1D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2,500.00 </w:t>
            </w:r>
          </w:p>
        </w:tc>
      </w:tr>
      <w:tr w:rsidR="00103155" w:rsidRPr="00DD1ACA" w14:paraId="76DFFBFF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0FD3D59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est Payabl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4CB5343B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5EA18E61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416.67 </w:t>
            </w:r>
          </w:p>
        </w:tc>
      </w:tr>
      <w:tr w:rsidR="00103155" w:rsidRPr="00DD1ACA" w14:paraId="47ACED4F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09D360E6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aries Payabl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D390364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5F43D0C5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3,000.00 </w:t>
            </w:r>
          </w:p>
        </w:tc>
      </w:tr>
      <w:tr w:rsidR="00103155" w:rsidRPr="00DD1ACA" w14:paraId="603F0C45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5018BE1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 Payabl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6040B897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2DF662F5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1,733.00 </w:t>
            </w:r>
          </w:p>
        </w:tc>
      </w:tr>
      <w:tr w:rsidR="00103155" w:rsidRPr="00DD1ACA" w14:paraId="14CED271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6DC6A6E7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vice Revenues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78FDE513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3F49FF2A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3,000.00 </w:t>
            </w:r>
          </w:p>
        </w:tc>
      </w:tr>
      <w:tr w:rsidR="00103155" w:rsidRPr="00DD1ACA" w14:paraId="49FBD307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5D6BE6E8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aries Expens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F86326B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6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2A48E812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36B09466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5CDBA13D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el Expens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70C57800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2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629985D8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5C0FB3CE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2F39DA3B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ilities Expens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5975E6B8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2,5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1B210028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2A17A130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6171C54B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ppies</w:t>
            </w:r>
            <w:proofErr w:type="spellEnd"/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xpens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64AAB7D1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7,5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45ACA82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7B82F2D4" w14:textId="77777777" w:rsidTr="00D40D10">
        <w:trPr>
          <w:trHeight w:val="300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678F7E9C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preciation </w:t>
            </w:r>
            <w:proofErr w:type="spellStart"/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ense_Furniture</w:t>
            </w:r>
            <w:proofErr w:type="spellEnd"/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6F90E27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1,666.67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1BA09BBA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2FEAF4EF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69AA9B0F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preciation </w:t>
            </w:r>
            <w:proofErr w:type="spellStart"/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ense_Car</w:t>
            </w:r>
            <w:proofErr w:type="spellEnd"/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510B8BF4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583.33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4304F2FF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5BB3A0FE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63C3358F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est Expens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52EAACC1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 416.67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FF240FB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23B8CE1D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153418E0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nt Expens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AAB12BC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5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5FFA631A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1CE406A3" w14:textId="77777777" w:rsidTr="00D40D10">
        <w:trPr>
          <w:trHeight w:val="324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03C7F712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surance Expens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295E1A6C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2,000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1A287382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38CC53EB" w14:textId="77777777" w:rsidTr="00D40D10">
        <w:trPr>
          <w:trHeight w:val="288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72DF6ED5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 Expense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00ABD67F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1,733.00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5B507604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03155" w:rsidRPr="00DD1ACA" w14:paraId="6B513ADD" w14:textId="77777777" w:rsidTr="00D40D10">
        <w:trPr>
          <w:trHeight w:val="336"/>
          <w:jc w:val="center"/>
        </w:trPr>
        <w:tc>
          <w:tcPr>
            <w:tcW w:w="3762" w:type="dxa"/>
            <w:shd w:val="clear" w:color="auto" w:fill="auto"/>
            <w:noWrap/>
            <w:vAlign w:val="bottom"/>
            <w:hideMark/>
          </w:tcPr>
          <w:p w14:paraId="11BC22DC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D1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79920625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DD1AC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  <w:t xml:space="preserve">       954,899.67 </w:t>
            </w:r>
          </w:p>
        </w:tc>
        <w:tc>
          <w:tcPr>
            <w:tcW w:w="1579" w:type="dxa"/>
            <w:shd w:val="clear" w:color="auto" w:fill="auto"/>
            <w:noWrap/>
            <w:vAlign w:val="bottom"/>
            <w:hideMark/>
          </w:tcPr>
          <w:p w14:paraId="7202AA6E" w14:textId="77777777" w:rsidR="00103155" w:rsidRPr="00DD1ACA" w:rsidRDefault="00103155" w:rsidP="00D40D1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DD1AC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  <w:t xml:space="preserve">       954,899.67 </w:t>
            </w:r>
          </w:p>
        </w:tc>
      </w:tr>
    </w:tbl>
    <w:p w14:paraId="264C28B2" w14:textId="30557523" w:rsidR="00103155" w:rsidRPr="00DD1ACA" w:rsidRDefault="00103155" w:rsidP="00103155">
      <w:pPr>
        <w:tabs>
          <w:tab w:val="center" w:pos="4680"/>
        </w:tabs>
        <w:sectPr w:rsidR="00103155" w:rsidRPr="00DD1ACA" w:rsidSect="00A66E8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0C2D6A" w14:textId="52C20A9B" w:rsidR="00103155" w:rsidRDefault="00103155">
      <w:pPr>
        <w:rPr>
          <w:rFonts w:ascii="Times New Roman" w:hAnsi="Times New Roman" w:cs="Times New Roman"/>
          <w:sz w:val="24"/>
          <w:szCs w:val="24"/>
        </w:rPr>
      </w:pPr>
    </w:p>
    <w:sectPr w:rsidR="00103155" w:rsidSect="00A66E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LS0NDW3MDA0MjBS0lEKTi0uzszPAykwrAUAiCyKoiwAAAA="/>
  </w:docVars>
  <w:rsids>
    <w:rsidRoot w:val="00FD3EF5"/>
    <w:rsid w:val="000310D3"/>
    <w:rsid w:val="000F4B3B"/>
    <w:rsid w:val="00103155"/>
    <w:rsid w:val="0016421B"/>
    <w:rsid w:val="001A54C0"/>
    <w:rsid w:val="001B15AC"/>
    <w:rsid w:val="001C42D9"/>
    <w:rsid w:val="00271BDA"/>
    <w:rsid w:val="002C21F1"/>
    <w:rsid w:val="002E668E"/>
    <w:rsid w:val="0032753A"/>
    <w:rsid w:val="00392BA1"/>
    <w:rsid w:val="00393FFD"/>
    <w:rsid w:val="00395E5D"/>
    <w:rsid w:val="00452EC4"/>
    <w:rsid w:val="004722D0"/>
    <w:rsid w:val="005B2FE2"/>
    <w:rsid w:val="005C5BCF"/>
    <w:rsid w:val="005F29F2"/>
    <w:rsid w:val="00725A44"/>
    <w:rsid w:val="007B5086"/>
    <w:rsid w:val="009779F9"/>
    <w:rsid w:val="009F1BE5"/>
    <w:rsid w:val="00A144F4"/>
    <w:rsid w:val="00A260F0"/>
    <w:rsid w:val="00A66E80"/>
    <w:rsid w:val="00A87B1B"/>
    <w:rsid w:val="00B5203D"/>
    <w:rsid w:val="00B93B48"/>
    <w:rsid w:val="00C013E6"/>
    <w:rsid w:val="00C33D02"/>
    <w:rsid w:val="00DD1ACA"/>
    <w:rsid w:val="00E034A7"/>
    <w:rsid w:val="00F14B9A"/>
    <w:rsid w:val="00F20F6C"/>
    <w:rsid w:val="00F25BA5"/>
    <w:rsid w:val="00F95940"/>
    <w:rsid w:val="00FC189A"/>
    <w:rsid w:val="00FD3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6B3CD4"/>
  <w15:chartTrackingRefBased/>
  <w15:docId w15:val="{F288A519-578D-42E4-8A80-082DCC7E2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4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878C44-FB86-4638-97C1-AFFCB1DFB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320</Words>
  <Characters>8924</Characters>
  <Application>Microsoft Office Word</Application>
  <DocSecurity>0</DocSecurity>
  <Lines>2974</Lines>
  <Paragraphs>9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Rizwan</dc:creator>
  <cp:keywords/>
  <dc:description/>
  <cp:lastModifiedBy>Zain ul Abidin</cp:lastModifiedBy>
  <cp:revision>32</cp:revision>
  <dcterms:created xsi:type="dcterms:W3CDTF">2021-10-26T06:06:00Z</dcterms:created>
  <dcterms:modified xsi:type="dcterms:W3CDTF">2025-11-15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a16857-d198-46e0-9800-71c3dd7eb28e</vt:lpwstr>
  </property>
</Properties>
</file>